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39212BD2" w:rsidR="0018180C" w:rsidRPr="006A2387" w:rsidRDefault="00566147" w:rsidP="0018180C">
      <w:pPr>
        <w:spacing w:line="240" w:lineRule="auto"/>
        <w:jc w:val="right"/>
        <w:rPr>
          <w:rFonts w:cstheme="minorHAnsi"/>
          <w:b/>
          <w:bCs/>
        </w:rPr>
      </w:pPr>
      <w:r w:rsidRPr="006A2387">
        <w:rPr>
          <w:noProof/>
        </w:rPr>
        <w:drawing>
          <wp:anchor distT="0" distB="0" distL="114300" distR="114300" simplePos="0" relativeHeight="251658240" behindDoc="1" locked="0" layoutInCell="1" allowOverlap="1" wp14:anchorId="2E3BF634" wp14:editId="04CFCC63">
            <wp:simplePos x="0" y="0"/>
            <wp:positionH relativeFrom="column">
              <wp:posOffset>4857750</wp:posOffset>
            </wp:positionH>
            <wp:positionV relativeFrom="page">
              <wp:posOffset>85725</wp:posOffset>
            </wp:positionV>
            <wp:extent cx="1687195" cy="1153160"/>
            <wp:effectExtent l="0" t="0" r="8255" b="8890"/>
            <wp:wrapTight wrapText="bothSides">
              <wp:wrapPolygon edited="0">
                <wp:start x="0" y="0"/>
                <wp:lineTo x="0" y="21410"/>
                <wp:lineTo x="21462" y="21410"/>
                <wp:lineTo x="21462" y="0"/>
                <wp:lineTo x="0" y="0"/>
              </wp:wrapPolygon>
            </wp:wrapTight>
            <wp:docPr id="209038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7195" cy="115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CF640" w14:textId="77777777" w:rsidR="003136FE" w:rsidRPr="006A2387" w:rsidRDefault="003136FE" w:rsidP="0018180C">
      <w:pPr>
        <w:spacing w:line="240" w:lineRule="auto"/>
        <w:jc w:val="right"/>
        <w:rPr>
          <w:rFonts w:cstheme="minorHAnsi"/>
          <w:b/>
          <w:bCs/>
          <w:lang w:val="en-US"/>
        </w:rPr>
      </w:pPr>
    </w:p>
    <w:p w14:paraId="371EC150" w14:textId="5BC07E91" w:rsidR="00430940" w:rsidRPr="006A2387" w:rsidRDefault="00430940" w:rsidP="003136FE">
      <w:pPr>
        <w:spacing w:line="240" w:lineRule="auto"/>
        <w:rPr>
          <w:rFonts w:cstheme="minorHAnsi"/>
          <w:b/>
          <w:bCs/>
        </w:rPr>
      </w:pPr>
      <w:r w:rsidRPr="006A2387">
        <w:rPr>
          <w:b/>
        </w:rPr>
        <w:t>COMMUNIQUÉ DE PRESSE</w:t>
      </w:r>
    </w:p>
    <w:p w14:paraId="749A59AA" w14:textId="6E4856A0" w:rsidR="00430940" w:rsidRPr="006A2387" w:rsidRDefault="00497B8B" w:rsidP="612BD1F5">
      <w:pPr>
        <w:spacing w:line="240" w:lineRule="auto"/>
      </w:pPr>
      <w:r>
        <w:t>20</w:t>
      </w:r>
      <w:r w:rsidR="00867776" w:rsidRPr="006A2387">
        <w:t> avril 2026</w:t>
      </w:r>
    </w:p>
    <w:p w14:paraId="149C5569" w14:textId="77777777" w:rsidR="00430940" w:rsidRPr="006A2387" w:rsidRDefault="00430940" w:rsidP="0094383F">
      <w:pPr>
        <w:spacing w:line="240" w:lineRule="auto"/>
        <w:rPr>
          <w:rFonts w:cstheme="minorHAnsi"/>
          <w:b/>
          <w:bCs/>
        </w:rPr>
      </w:pPr>
    </w:p>
    <w:p w14:paraId="29FE9827" w14:textId="0C892E53" w:rsidR="00216D2A" w:rsidRPr="006A2387" w:rsidRDefault="0008291F" w:rsidP="00FA2D9C">
      <w:pPr>
        <w:spacing w:line="276" w:lineRule="auto"/>
        <w:jc w:val="center"/>
        <w:rPr>
          <w:b/>
        </w:rPr>
      </w:pPr>
      <w:r w:rsidRPr="006A2387">
        <w:rPr>
          <w:b/>
        </w:rPr>
        <w:t>WRAPFEST 2026 METTRA EN LUMIÈRE LES OPPORTUNITÉS DU SECTEUR DE L’HABILLAGE</w:t>
      </w:r>
    </w:p>
    <w:p w14:paraId="41447CF1" w14:textId="77777777" w:rsidR="00FA2D9C" w:rsidRPr="006A2387" w:rsidRDefault="00FA2D9C" w:rsidP="00FA2D9C">
      <w:pPr>
        <w:spacing w:line="276" w:lineRule="auto"/>
        <w:jc w:val="center"/>
        <w:rPr>
          <w:b/>
        </w:rPr>
      </w:pPr>
    </w:p>
    <w:p w14:paraId="43192DC1" w14:textId="75C2F285" w:rsidR="00821CD1" w:rsidRPr="006A2387" w:rsidRDefault="003C374A" w:rsidP="00867776">
      <w:pPr>
        <w:spacing w:line="360" w:lineRule="auto"/>
        <w:rPr>
          <w:rFonts w:ascii="Calibri" w:hAnsi="Calibri" w:cs="Calibri"/>
        </w:rPr>
      </w:pPr>
      <w:r w:rsidRPr="006A2387">
        <w:rPr>
          <w:rFonts w:ascii="Calibri" w:hAnsi="Calibri"/>
        </w:rPr>
        <w:t xml:space="preserve">WrapFest 2026 (19 au 22 mai 2026, Gran Via de la Fira de Barcelona) permettra aux experts et aux professionnels du secteur de l’habillage d’échanger leurs connaissances, de découvrir les dernières innovations et d’explorer les tendances qui façonnent l’avenir du secteur. </w:t>
      </w:r>
    </w:p>
    <w:p w14:paraId="7311AA67" w14:textId="2FE81D49" w:rsidR="00EB2220" w:rsidRPr="006A2387" w:rsidRDefault="00CD5D64" w:rsidP="003A266E">
      <w:pPr>
        <w:spacing w:line="360" w:lineRule="auto"/>
        <w:rPr>
          <w:rFonts w:ascii="Calibri" w:hAnsi="Calibri" w:cs="Calibri"/>
        </w:rPr>
      </w:pPr>
      <w:r w:rsidRPr="006A2387">
        <w:rPr>
          <w:rFonts w:ascii="Calibri" w:hAnsi="Calibri"/>
        </w:rPr>
        <w:t>Organisé pour la première fois en parallèle du salon FESPA Global Print Expo et de ses événements conjoints (</w:t>
      </w:r>
      <w:r w:rsidRPr="006A2387">
        <w:rPr>
          <w:rFonts w:ascii="Calibri" w:hAnsi="Calibri"/>
          <w:b/>
        </w:rPr>
        <w:t>European Sign Expo, Personalisation Experience</w:t>
      </w:r>
      <w:r w:rsidRPr="006A2387">
        <w:rPr>
          <w:rFonts w:ascii="Calibri" w:hAnsi="Calibri"/>
        </w:rPr>
        <w:t xml:space="preserve">, ainsi que les tout nouveaux </w:t>
      </w:r>
      <w:r w:rsidRPr="006A2387">
        <w:rPr>
          <w:rFonts w:ascii="Calibri" w:hAnsi="Calibri"/>
          <w:b/>
          <w:i/>
        </w:rPr>
        <w:t>Corrugated</w:t>
      </w:r>
      <w:r w:rsidRPr="006A2387">
        <w:rPr>
          <w:rFonts w:ascii="Calibri" w:hAnsi="Calibri"/>
        </w:rPr>
        <w:t xml:space="preserve"> et </w:t>
      </w:r>
      <w:r w:rsidRPr="006A2387">
        <w:rPr>
          <w:rFonts w:ascii="Calibri" w:hAnsi="Calibri"/>
          <w:b/>
          <w:i/>
        </w:rPr>
        <w:t>Textile</w:t>
      </w:r>
      <w:r w:rsidRPr="006A2387">
        <w:rPr>
          <w:rFonts w:ascii="Calibri" w:hAnsi="Calibri"/>
        </w:rPr>
        <w:t>), cet événement offrira aux participants un aperçu complet des opportunités intersectorielles, notamment dans les secteurs de l’impression, de la signalétique et de la personnalisation.</w:t>
      </w:r>
    </w:p>
    <w:p w14:paraId="17303838" w14:textId="490D3A16" w:rsidR="00953501" w:rsidRPr="006A2387" w:rsidRDefault="008B3E4C" w:rsidP="003A266E">
      <w:pPr>
        <w:spacing w:line="360" w:lineRule="auto"/>
        <w:rPr>
          <w:rFonts w:ascii="Calibri" w:hAnsi="Calibri" w:cs="Calibri"/>
        </w:rPr>
      </w:pPr>
      <w:r w:rsidRPr="006A2387">
        <w:rPr>
          <w:rFonts w:ascii="Calibri" w:hAnsi="Calibri"/>
        </w:rPr>
        <w:t xml:space="preserve">WrapFest couvrira un espace d’exposition de plus de 2 000 m². Le public aura également l’occasion de découvrir un vaste panel de produits, de solutions, de supports et de consommables destinés au marché de l’habillage de véhicules et des applications sur vinyle. Cela inclut entre autres les films pour fenêtres, la conception et l’aménagement de garages, les machines de pelliculage, la découpe et la finition du vinyle, les encres, les films imprimables, ainsi que les rampes et les élévateurs. </w:t>
      </w:r>
    </w:p>
    <w:p w14:paraId="463E635C" w14:textId="05E4AB33" w:rsidR="007E0A77" w:rsidRPr="006A2387" w:rsidRDefault="007E0A77" w:rsidP="0064545F">
      <w:pPr>
        <w:spacing w:line="360" w:lineRule="auto"/>
        <w:rPr>
          <w:rFonts w:ascii="Calibri" w:hAnsi="Calibri" w:cs="Calibri"/>
        </w:rPr>
      </w:pPr>
      <w:r w:rsidRPr="006A2387">
        <w:rPr>
          <w:rFonts w:ascii="Calibri" w:hAnsi="Calibri"/>
          <w:b/>
        </w:rPr>
        <w:t>APA, Antalis, Arlon, Carlas, Hexis, LX Hausys, GSWF, Legend PPF</w:t>
      </w:r>
      <w:r w:rsidRPr="006A2387">
        <w:rPr>
          <w:rFonts w:ascii="Calibri" w:hAnsi="Calibri"/>
        </w:rPr>
        <w:t xml:space="preserve"> et </w:t>
      </w:r>
      <w:r w:rsidRPr="006A2387">
        <w:rPr>
          <w:rFonts w:ascii="Calibri" w:hAnsi="Calibri"/>
          <w:b/>
        </w:rPr>
        <w:t>SOIF</w:t>
      </w:r>
      <w:r w:rsidRPr="006A2387">
        <w:rPr>
          <w:rFonts w:ascii="Calibri" w:hAnsi="Calibri"/>
        </w:rPr>
        <w:t xml:space="preserve"> figurent parmi les exposants confirmés pour cet événement, et tous présenteront un large éventail de technologies et de logiciels.</w:t>
      </w:r>
    </w:p>
    <w:p w14:paraId="29EB1219" w14:textId="76CD32C2" w:rsidR="00590A10" w:rsidRPr="006A2387" w:rsidRDefault="00590A10" w:rsidP="0064545F">
      <w:pPr>
        <w:spacing w:line="360" w:lineRule="auto"/>
        <w:rPr>
          <w:rFonts w:ascii="Calibri" w:hAnsi="Calibri" w:cs="Calibri"/>
          <w:b/>
          <w:bCs/>
        </w:rPr>
      </w:pPr>
      <w:r w:rsidRPr="006A2387">
        <w:rPr>
          <w:rFonts w:ascii="Calibri" w:hAnsi="Calibri"/>
          <w:b/>
        </w:rPr>
        <w:t>World Wrap Masters</w:t>
      </w:r>
      <w:r w:rsidRPr="006A2387">
        <w:t xml:space="preserve"> </w:t>
      </w:r>
    </w:p>
    <w:p w14:paraId="186658BD" w14:textId="1D3EFF93" w:rsidR="00590A10" w:rsidRPr="006A2387" w:rsidRDefault="00160832" w:rsidP="0064545F">
      <w:pPr>
        <w:spacing w:line="360" w:lineRule="auto"/>
        <w:rPr>
          <w:rFonts w:ascii="Calibri" w:hAnsi="Calibri" w:cs="Calibri"/>
        </w:rPr>
      </w:pPr>
      <w:r w:rsidRPr="006A2387">
        <w:rPr>
          <w:rFonts w:ascii="Calibri" w:hAnsi="Calibri"/>
        </w:rPr>
        <w:t>Riches en sensations fortes, les compétitions des World Wrap Masters se dérouleront également dans le cadre du WrapFest, en mai. Les visiteurs de l’événement pourront assister en direct aux</w:t>
      </w:r>
      <w:r w:rsidRPr="006A2387">
        <w:t xml:space="preserve"> </w:t>
      </w:r>
      <w:r w:rsidRPr="006A2387">
        <w:rPr>
          <w:rFonts w:ascii="Calibri" w:hAnsi="Calibri"/>
        </w:rPr>
        <w:t xml:space="preserve">World Wrap Masters Europe et à la finale mondiale, deux sessions jugées par les spécialistes </w:t>
      </w:r>
      <w:r w:rsidRPr="006A2387">
        <w:rPr>
          <w:rFonts w:ascii="Calibri" w:hAnsi="Calibri"/>
          <w:b/>
        </w:rPr>
        <w:t>Ole Solskin, Kiss Lajos, Penelope Garrido, Ivan Tenchev, Carlos Ruiz</w:t>
      </w:r>
      <w:r w:rsidRPr="006A2387">
        <w:rPr>
          <w:rFonts w:ascii="Calibri" w:hAnsi="Calibri"/>
        </w:rPr>
        <w:t xml:space="preserve"> et </w:t>
      </w:r>
      <w:r w:rsidRPr="006A2387">
        <w:rPr>
          <w:rFonts w:ascii="Calibri" w:hAnsi="Calibri"/>
          <w:b/>
        </w:rPr>
        <w:t>Paige Walton</w:t>
      </w:r>
      <w:r w:rsidRPr="006A2387">
        <w:rPr>
          <w:rFonts w:ascii="Calibri" w:hAnsi="Calibri"/>
        </w:rPr>
        <w:t xml:space="preserve">. </w:t>
      </w:r>
    </w:p>
    <w:p w14:paraId="75CDF6BC" w14:textId="2A8936B0" w:rsidR="00582D7E" w:rsidRPr="006A2387" w:rsidRDefault="00F075E0" w:rsidP="0064545F">
      <w:pPr>
        <w:spacing w:line="360" w:lineRule="auto"/>
        <w:rPr>
          <w:rFonts w:ascii="Calibri" w:hAnsi="Calibri" w:cs="Calibri"/>
        </w:rPr>
      </w:pPr>
      <w:r w:rsidRPr="006A2387">
        <w:rPr>
          <w:rFonts w:ascii="Calibri" w:hAnsi="Calibri"/>
        </w:rPr>
        <w:t xml:space="preserve">Au cours des deux premiers jours de l’événement, les World Wrap Masters Europe accueilleront des habilleurs de véhicules de toute l’Europe qui s’affronteront pour emballer des objets et véhicules </w:t>
      </w:r>
      <w:r w:rsidRPr="006A2387">
        <w:rPr>
          <w:rFonts w:ascii="Calibri" w:hAnsi="Calibri"/>
        </w:rPr>
        <w:lastRenderedPageBreak/>
        <w:t>spéciaux. Les troisième et quatrième jours, les champions régionaux se disputeront ensuite le titre de champion des World Wrap Masters 2026 lors de la finale mondiale.</w:t>
      </w:r>
    </w:p>
    <w:p w14:paraId="672593AA" w14:textId="5EF82B6D" w:rsidR="00590A10" w:rsidRPr="006A2387" w:rsidRDefault="00590A10" w:rsidP="0064545F">
      <w:pPr>
        <w:spacing w:line="360" w:lineRule="auto"/>
        <w:rPr>
          <w:rFonts w:ascii="Calibri" w:hAnsi="Calibri" w:cs="Calibri"/>
          <w:b/>
          <w:bCs/>
        </w:rPr>
      </w:pPr>
      <w:r w:rsidRPr="006A2387">
        <w:rPr>
          <w:rFonts w:ascii="Calibri" w:hAnsi="Calibri"/>
          <w:b/>
        </w:rPr>
        <w:t>WrapTalks</w:t>
      </w:r>
    </w:p>
    <w:p w14:paraId="7F7C5B49" w14:textId="2CD93FDE" w:rsidR="00B90B9C" w:rsidRPr="006A2387" w:rsidRDefault="00225772" w:rsidP="00B13B59">
      <w:pPr>
        <w:spacing w:line="360" w:lineRule="auto"/>
        <w:rPr>
          <w:rFonts w:ascii="Calibri" w:hAnsi="Calibri" w:cs="Calibri"/>
        </w:rPr>
      </w:pPr>
      <w:r w:rsidRPr="006A2387">
        <w:rPr>
          <w:rFonts w:ascii="Calibri" w:hAnsi="Calibri"/>
        </w:rPr>
        <w:t xml:space="preserve">Le public pourra également assister aux WrapTalks, des conférences gratuites organisées tout au long des quatre jours de l’événement. À l’occasion d’une série de tables rondes, les visiteurs pourront se faire une idée précise des dernières tendances et des défis du secteur, et découvrir comment développer leur activité. </w:t>
      </w:r>
    </w:p>
    <w:p w14:paraId="09C01E00" w14:textId="0AAE4945" w:rsidR="00467337" w:rsidRPr="006A2387" w:rsidRDefault="00467337" w:rsidP="00B13B59">
      <w:pPr>
        <w:spacing w:line="360" w:lineRule="auto"/>
        <w:rPr>
          <w:rFonts w:ascii="Calibri" w:hAnsi="Calibri" w:cs="Calibri"/>
        </w:rPr>
      </w:pPr>
      <w:r w:rsidRPr="006A2387">
        <w:rPr>
          <w:rFonts w:ascii="Calibri" w:hAnsi="Calibri"/>
        </w:rPr>
        <w:t>Parmi les conférences confirmées :</w:t>
      </w:r>
    </w:p>
    <w:p w14:paraId="4C376AFD" w14:textId="4A06ECE8" w:rsidR="008F2564" w:rsidRPr="006A2387" w:rsidRDefault="00E96528" w:rsidP="008F2564">
      <w:pPr>
        <w:pStyle w:val="ListParagraph"/>
        <w:numPr>
          <w:ilvl w:val="0"/>
          <w:numId w:val="12"/>
        </w:numPr>
        <w:spacing w:line="360" w:lineRule="auto"/>
        <w:rPr>
          <w:rFonts w:ascii="Calibri" w:hAnsi="Calibri" w:cs="Calibri"/>
        </w:rPr>
      </w:pPr>
      <w:r w:rsidRPr="006A2387">
        <w:rPr>
          <w:rFonts w:ascii="Calibri" w:hAnsi="Calibri"/>
          <w:b/>
        </w:rPr>
        <w:t xml:space="preserve">« Pixels to Panels: The Wrap Production Pipeline » </w:t>
      </w:r>
      <w:r w:rsidRPr="006A2387">
        <w:rPr>
          <w:rFonts w:ascii="Calibri" w:hAnsi="Calibri"/>
        </w:rPr>
        <w:t xml:space="preserve">avec </w:t>
      </w:r>
      <w:r w:rsidRPr="006A2387">
        <w:rPr>
          <w:rFonts w:ascii="Calibri" w:hAnsi="Calibri"/>
          <w:b/>
          <w:bCs/>
        </w:rPr>
        <w:t>Martin Turecek</w:t>
      </w:r>
      <w:r w:rsidRPr="006A2387">
        <w:rPr>
          <w:rFonts w:ascii="Calibri" w:hAnsi="Calibri"/>
        </w:rPr>
        <w:t xml:space="preserve">, PDG de Wrapstock et WrapStyle, et </w:t>
      </w:r>
      <w:r w:rsidRPr="006A2387">
        <w:rPr>
          <w:rFonts w:ascii="Calibri" w:hAnsi="Calibri"/>
          <w:b/>
          <w:bCs/>
        </w:rPr>
        <w:t>Chris Edwards</w:t>
      </w:r>
      <w:r w:rsidRPr="006A2387">
        <w:rPr>
          <w:rFonts w:ascii="Calibri" w:hAnsi="Calibri"/>
        </w:rPr>
        <w:t>, directeur de CVI Group.</w:t>
      </w:r>
    </w:p>
    <w:p w14:paraId="65B6187A" w14:textId="77777777" w:rsidR="009C6136" w:rsidRPr="006A2387" w:rsidRDefault="009C6136" w:rsidP="009C6136">
      <w:pPr>
        <w:pStyle w:val="ListParagraph"/>
        <w:spacing w:line="360" w:lineRule="auto"/>
        <w:rPr>
          <w:rFonts w:ascii="Calibri" w:hAnsi="Calibri" w:cs="Calibri"/>
        </w:rPr>
      </w:pPr>
    </w:p>
    <w:p w14:paraId="18175711" w14:textId="2573EFF5" w:rsidR="008F2564" w:rsidRPr="006A2387" w:rsidRDefault="00E96528" w:rsidP="008F2564">
      <w:pPr>
        <w:pStyle w:val="ListParagraph"/>
        <w:numPr>
          <w:ilvl w:val="0"/>
          <w:numId w:val="12"/>
        </w:numPr>
        <w:spacing w:line="360" w:lineRule="auto"/>
        <w:rPr>
          <w:rFonts w:ascii="Calibri" w:hAnsi="Calibri" w:cs="Calibri"/>
        </w:rPr>
      </w:pPr>
      <w:r w:rsidRPr="006A2387">
        <w:rPr>
          <w:rFonts w:ascii="Calibri" w:hAnsi="Calibri"/>
          <w:b/>
        </w:rPr>
        <w:t>« Inside the Wrap: Creative Projects that Pushed Boundaries »</w:t>
      </w:r>
      <w:r w:rsidRPr="006A2387">
        <w:rPr>
          <w:rFonts w:ascii="Calibri" w:hAnsi="Calibri"/>
        </w:rPr>
        <w:t xml:space="preserve"> avec </w:t>
      </w:r>
      <w:r w:rsidRPr="006A2387">
        <w:rPr>
          <w:rFonts w:ascii="Calibri" w:hAnsi="Calibri"/>
          <w:b/>
          <w:bCs/>
        </w:rPr>
        <w:t>Chris Edwards</w:t>
      </w:r>
      <w:r w:rsidRPr="006A2387">
        <w:rPr>
          <w:rFonts w:ascii="Calibri" w:hAnsi="Calibri"/>
        </w:rPr>
        <w:t xml:space="preserve">, directeur de CVI Group, </w:t>
      </w:r>
      <w:r w:rsidRPr="006A2387">
        <w:rPr>
          <w:rFonts w:ascii="Calibri" w:hAnsi="Calibri"/>
          <w:b/>
          <w:bCs/>
        </w:rPr>
        <w:t>Shaun Winfield</w:t>
      </w:r>
      <w:r w:rsidRPr="006A2387">
        <w:rPr>
          <w:rFonts w:ascii="Calibri" w:hAnsi="Calibri"/>
        </w:rPr>
        <w:t xml:space="preserve">, directeur de Dash Wraps et </w:t>
      </w:r>
      <w:r w:rsidRPr="006A2387">
        <w:rPr>
          <w:rFonts w:ascii="Calibri" w:hAnsi="Calibri"/>
          <w:b/>
          <w:bCs/>
        </w:rPr>
        <w:t>Tim Evans</w:t>
      </w:r>
      <w:r w:rsidRPr="006A2387">
        <w:rPr>
          <w:rFonts w:ascii="Calibri" w:hAnsi="Calibri"/>
        </w:rPr>
        <w:t xml:space="preserve">, fondateur de Wrapper Mapper. </w:t>
      </w:r>
    </w:p>
    <w:p w14:paraId="2E227285" w14:textId="77777777" w:rsidR="009C6136" w:rsidRPr="006A2387" w:rsidRDefault="009C6136" w:rsidP="009C6136">
      <w:pPr>
        <w:pStyle w:val="ListParagraph"/>
        <w:rPr>
          <w:rFonts w:ascii="Calibri" w:hAnsi="Calibri" w:cs="Calibri"/>
        </w:rPr>
      </w:pPr>
    </w:p>
    <w:p w14:paraId="4C9FEBB6" w14:textId="3DB98757" w:rsidR="009C6136" w:rsidRPr="00C445B0" w:rsidRDefault="00E96528" w:rsidP="008F2564">
      <w:pPr>
        <w:pStyle w:val="ListParagraph"/>
        <w:numPr>
          <w:ilvl w:val="0"/>
          <w:numId w:val="12"/>
        </w:numPr>
        <w:spacing w:line="360" w:lineRule="auto"/>
        <w:rPr>
          <w:rFonts w:ascii="Calibri" w:hAnsi="Calibri" w:cs="Calibri"/>
          <w:lang w:val="en-GB"/>
        </w:rPr>
      </w:pPr>
      <w:r w:rsidRPr="00C445B0">
        <w:rPr>
          <w:rFonts w:ascii="Calibri" w:hAnsi="Calibri"/>
          <w:b/>
          <w:lang w:val="en-GB"/>
        </w:rPr>
        <w:t xml:space="preserve">« Women in Wrap: Breaking Barriers, Building Futures » </w:t>
      </w:r>
      <w:r w:rsidRPr="00C445B0">
        <w:rPr>
          <w:rFonts w:ascii="Calibri" w:hAnsi="Calibri"/>
          <w:lang w:val="en-GB"/>
        </w:rPr>
        <w:t xml:space="preserve">avec </w:t>
      </w:r>
      <w:r w:rsidRPr="00C445B0">
        <w:rPr>
          <w:rFonts w:ascii="Calibri" w:hAnsi="Calibri"/>
          <w:b/>
          <w:bCs/>
          <w:lang w:val="en-GB"/>
        </w:rPr>
        <w:t>Paige Walton</w:t>
      </w:r>
      <w:r w:rsidRPr="00C445B0">
        <w:rPr>
          <w:rFonts w:ascii="Calibri" w:hAnsi="Calibri"/>
          <w:lang w:val="en-GB"/>
        </w:rPr>
        <w:t xml:space="preserve">, PDG et fondatrice de The Vehicle Wrapping Academy, </w:t>
      </w:r>
      <w:r w:rsidRPr="00C445B0">
        <w:rPr>
          <w:rFonts w:ascii="Calibri" w:hAnsi="Calibri"/>
          <w:b/>
          <w:bCs/>
          <w:lang w:val="en-GB"/>
        </w:rPr>
        <w:t>Jen Carney</w:t>
      </w:r>
      <w:r w:rsidRPr="00C445B0">
        <w:rPr>
          <w:rFonts w:ascii="Calibri" w:hAnsi="Calibri"/>
          <w:lang w:val="en-GB"/>
        </w:rPr>
        <w:t xml:space="preserve">, fondatrice de Women Of Wrap, et </w:t>
      </w:r>
      <w:r w:rsidRPr="00C445B0">
        <w:rPr>
          <w:rFonts w:ascii="Calibri" w:hAnsi="Calibri"/>
          <w:b/>
          <w:bCs/>
          <w:lang w:val="en-GB"/>
        </w:rPr>
        <w:t>Megan Cadogan</w:t>
      </w:r>
      <w:r w:rsidRPr="00C445B0">
        <w:rPr>
          <w:rFonts w:ascii="Calibri" w:hAnsi="Calibri"/>
          <w:lang w:val="en-GB"/>
        </w:rPr>
        <w:t>, directrice de Miss Wrapz.</w:t>
      </w:r>
    </w:p>
    <w:p w14:paraId="135AFBBC" w14:textId="721347FB" w:rsidR="006B59F7" w:rsidRPr="006A2387" w:rsidRDefault="00F13BF5" w:rsidP="00B13B59">
      <w:pPr>
        <w:spacing w:line="360" w:lineRule="auto"/>
        <w:rPr>
          <w:rFonts w:ascii="Calibri" w:hAnsi="Calibri" w:cs="Calibri"/>
        </w:rPr>
      </w:pPr>
      <w:r w:rsidRPr="006A2387">
        <w:rPr>
          <w:rFonts w:ascii="Calibri" w:hAnsi="Calibri"/>
          <w:b/>
        </w:rPr>
        <w:t xml:space="preserve">Responsable du marketing et des événements de la FESPA, Duncan MacOwan commente : </w:t>
      </w:r>
      <w:r w:rsidRPr="006A2387">
        <w:rPr>
          <w:rFonts w:ascii="Calibri" w:hAnsi="Calibri"/>
        </w:rPr>
        <w:t>« Nous sommes très heureux que cette année, WrapFest ait lieu conjointement à nos événements internationaux phares. Dans le cadre de notre engagement permanent à faire grandir la communauté FESPA grâce à des liens solides, à l’inspiration et au soutien, nous sommes convaincus que cet ajout offrira aux visiteurs davantage d’occasions de réunir les différents secteurs. »</w:t>
      </w:r>
    </w:p>
    <w:p w14:paraId="6F28E479" w14:textId="23E9369B" w:rsidR="00EF3B48" w:rsidRPr="006A2387" w:rsidRDefault="00561834" w:rsidP="006B59F7">
      <w:pPr>
        <w:spacing w:line="360" w:lineRule="auto"/>
        <w:rPr>
          <w:rFonts w:ascii="Calibri" w:hAnsi="Calibri" w:cs="Calibri"/>
        </w:rPr>
      </w:pPr>
      <w:r w:rsidRPr="006A2387">
        <w:rPr>
          <w:rFonts w:ascii="Calibri" w:hAnsi="Calibri"/>
        </w:rPr>
        <w:t>Il ajoute : « Depuis son lancement en 2023, WrapFest s’est imposé comme un rendez-vous incontournable pour les professionnels de l’habillage, offrant un aperçu précieux des dernières tendances et innovations du secteur. Ces événements ont toujours permis au public d’identifier et de tirer parti des opportunités qui favorisent la croissance de leur entreprise, et nous sommes convaincus que leur regroupement renforcera cet impact. Nous sommes impatients de rassembler davantage le secteur à Barcelone au mois de mai. »</w:t>
      </w:r>
    </w:p>
    <w:p w14:paraId="1AABA0F9" w14:textId="6DBB0C5B" w:rsidR="009D1E1D" w:rsidRPr="006A2387" w:rsidRDefault="007A16B8" w:rsidP="006B59F7">
      <w:pPr>
        <w:spacing w:line="360" w:lineRule="auto"/>
        <w:rPr>
          <w:rFonts w:ascii="Calibri" w:hAnsi="Calibri" w:cs="Calibri"/>
        </w:rPr>
      </w:pPr>
      <w:r w:rsidRPr="006A2387">
        <w:rPr>
          <w:i/>
        </w:rPr>
        <w:t xml:space="preserve">Pour en savoir plus sur </w:t>
      </w:r>
      <w:r w:rsidRPr="006A2387">
        <w:rPr>
          <w:b/>
          <w:i/>
        </w:rPr>
        <w:t>WrapFest</w:t>
      </w:r>
      <w:r w:rsidRPr="006A2387">
        <w:rPr>
          <w:i/>
        </w:rPr>
        <w:t xml:space="preserve"> et ses événements conjoints, rendez-vous sur </w:t>
      </w:r>
      <w:hyperlink r:id="rId11" w:history="1">
        <w:r w:rsidRPr="006A2387">
          <w:rPr>
            <w:rStyle w:val="Hyperlink"/>
            <w:i/>
          </w:rPr>
          <w:t>https://www.wrap-fest.com/</w:t>
        </w:r>
      </w:hyperlink>
      <w:r w:rsidRPr="006A2387">
        <w:t>.</w:t>
      </w:r>
      <w:r w:rsidRPr="006A2387">
        <w:rPr>
          <w:i/>
        </w:rPr>
        <w:t xml:space="preserve"> </w:t>
      </w:r>
    </w:p>
    <w:p w14:paraId="78FB78AE" w14:textId="77777777" w:rsidR="00A3159A" w:rsidRPr="006A2387" w:rsidRDefault="00B474D7" w:rsidP="00A3159A">
      <w:pPr>
        <w:spacing w:line="360" w:lineRule="auto"/>
        <w:rPr>
          <w:rFonts w:eastAsia="Times New Roman"/>
          <w:i/>
          <w:iCs/>
        </w:rPr>
      </w:pPr>
      <w:r w:rsidRPr="006A2387">
        <w:rPr>
          <w:i/>
        </w:rPr>
        <w:lastRenderedPageBreak/>
        <w:t>Tous les membres d’une association nationale FESPA ou de FESPA Direct peuvent accéder gratuitement aux six événements conjoints. Avec le code </w:t>
      </w:r>
      <w:r w:rsidRPr="006A2387">
        <w:rPr>
          <w:b/>
          <w:i/>
        </w:rPr>
        <w:t>WPFM604</w:t>
      </w:r>
      <w:r w:rsidRPr="006A2387">
        <w:rPr>
          <w:i/>
        </w:rPr>
        <w:t>, les non-membres peuvent acheter des billets Early Bird au prix de 55 euros jusqu’au 20 avril. </w:t>
      </w:r>
    </w:p>
    <w:p w14:paraId="744F0179" w14:textId="5F7A7C32" w:rsidR="005D34E4" w:rsidRPr="00C445B0" w:rsidRDefault="00AA4815" w:rsidP="00A3159A">
      <w:pPr>
        <w:spacing w:line="360" w:lineRule="auto"/>
        <w:jc w:val="center"/>
        <w:rPr>
          <w:rFonts w:eastAsia="Times New Roman"/>
          <w:i/>
          <w:iCs/>
        </w:rPr>
      </w:pPr>
      <w:r w:rsidRPr="00C445B0">
        <w:rPr>
          <w:b/>
        </w:rPr>
        <w:t>FIN</w:t>
      </w:r>
    </w:p>
    <w:p w14:paraId="2F098C5D" w14:textId="77777777" w:rsidR="005D34E4" w:rsidRPr="00C445B0" w:rsidRDefault="005D34E4" w:rsidP="003A67D9">
      <w:pPr>
        <w:spacing w:after="0" w:line="240" w:lineRule="auto"/>
        <w:textAlignment w:val="baseline"/>
        <w:rPr>
          <w:rStyle w:val="normaltextrun"/>
          <w:b/>
          <w:bCs/>
        </w:rPr>
      </w:pPr>
    </w:p>
    <w:p w14:paraId="122FAA04" w14:textId="77777777" w:rsidR="00C445B0" w:rsidRPr="00BD2F43" w:rsidRDefault="00C445B0" w:rsidP="00C445B0">
      <w:pPr>
        <w:spacing w:after="0"/>
      </w:pPr>
      <w:r w:rsidRPr="7B9FA9FC">
        <w:rPr>
          <w:rFonts w:ascii="Calibri" w:eastAsia="Calibri" w:hAnsi="Calibri" w:cs="Calibri"/>
          <w:b/>
          <w:bCs/>
          <w:sz w:val="20"/>
          <w:szCs w:val="20"/>
          <w:lang w:val="fr"/>
        </w:rPr>
        <w:t>À propos de la FESPA </w:t>
      </w:r>
      <w:r w:rsidRPr="7B9FA9FC">
        <w:rPr>
          <w:rFonts w:ascii="Calibri" w:eastAsia="Calibri" w:hAnsi="Calibri" w:cs="Calibri"/>
          <w:sz w:val="20"/>
          <w:szCs w:val="20"/>
          <w:lang w:val="fr"/>
        </w:rPr>
        <w:t xml:space="preserve">  </w:t>
      </w:r>
    </w:p>
    <w:p w14:paraId="499A2243" w14:textId="77777777" w:rsidR="00C445B0" w:rsidRPr="00BD2F43" w:rsidRDefault="00C445B0" w:rsidP="00C445B0">
      <w:r w:rsidRPr="7B9FA9FC">
        <w:rPr>
          <w:rFonts w:ascii="Calibri" w:eastAsia="Calibri" w:hAnsi="Calibri" w:cs="Calibri"/>
          <w:sz w:val="20"/>
          <w:szCs w:val="20"/>
          <w:lang w:val="fr"/>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392130C4" w14:textId="77777777" w:rsidR="00C445B0" w:rsidRPr="00BD2F43" w:rsidRDefault="00C445B0" w:rsidP="00C445B0">
      <w:pPr>
        <w:spacing w:after="0"/>
      </w:pPr>
      <w:r w:rsidRPr="7B9FA9FC">
        <w:rPr>
          <w:rFonts w:ascii="Calibri" w:eastAsia="Calibri" w:hAnsi="Calibri" w:cs="Calibri"/>
          <w:b/>
          <w:bCs/>
          <w:sz w:val="20"/>
          <w:szCs w:val="20"/>
          <w:lang w:val="fr"/>
        </w:rPr>
        <w:t>FESPA Profit for Purpose </w:t>
      </w:r>
      <w:r w:rsidRPr="7B9FA9FC">
        <w:rPr>
          <w:rFonts w:ascii="Calibri" w:eastAsia="Calibri" w:hAnsi="Calibri" w:cs="Calibri"/>
          <w:sz w:val="20"/>
          <w:szCs w:val="20"/>
          <w:lang w:val="fr"/>
        </w:rPr>
        <w:t xml:space="preserve">  </w:t>
      </w:r>
    </w:p>
    <w:p w14:paraId="4958B388" w14:textId="77777777" w:rsidR="00C445B0" w:rsidRPr="000546DA" w:rsidRDefault="00C445B0" w:rsidP="00C445B0">
      <w:pPr>
        <w:rPr>
          <w:rFonts w:ascii="Calibri" w:eastAsia="Calibri" w:hAnsi="Calibri" w:cs="Calibri"/>
          <w:sz w:val="20"/>
          <w:szCs w:val="20"/>
          <w:lang w:val="fr"/>
        </w:rPr>
      </w:pPr>
      <w:r w:rsidRPr="7B9FA9FC">
        <w:rPr>
          <w:rFonts w:ascii="Calibri" w:eastAsia="Calibri" w:hAnsi="Calibri" w:cs="Calibri"/>
          <w:sz w:val="20"/>
          <w:szCs w:val="20"/>
          <w:lang w:val="fr"/>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B9FA9FC">
          <w:rPr>
            <w:rStyle w:val="Hyperlink"/>
            <w:rFonts w:ascii="Calibri" w:eastAsia="Calibri" w:hAnsi="Calibri" w:cs="Calibri"/>
            <w:sz w:val="20"/>
            <w:szCs w:val="20"/>
            <w:lang w:val="fr"/>
          </w:rPr>
          <w:t>www.fespa.com/profit-for-purpose</w:t>
        </w:r>
      </w:hyperlink>
      <w:r w:rsidRPr="7B9FA9FC">
        <w:rPr>
          <w:rFonts w:ascii="Calibri" w:eastAsia="Calibri" w:hAnsi="Calibri" w:cs="Calibri"/>
          <w:sz w:val="20"/>
          <w:szCs w:val="20"/>
          <w:lang w:val="fr"/>
        </w:rPr>
        <w:t xml:space="preserve">. </w:t>
      </w:r>
      <w:r w:rsidRPr="00580630">
        <w:rPr>
          <w:rFonts w:ascii="Calibri" w:eastAsia="Calibri" w:hAnsi="Calibri" w:cs="Calibri"/>
          <w:sz w:val="20"/>
          <w:szCs w:val="20"/>
        </w:rPr>
        <w:t>  </w:t>
      </w:r>
      <w:r w:rsidRPr="7B9FA9FC">
        <w:rPr>
          <w:rFonts w:ascii="Calibri" w:eastAsia="Calibri" w:hAnsi="Calibri" w:cs="Calibri"/>
          <w:sz w:val="20"/>
          <w:szCs w:val="20"/>
          <w:lang w:val="fr"/>
        </w:rPr>
        <w:t> </w:t>
      </w:r>
      <w:r w:rsidRPr="00866AE9">
        <w:rPr>
          <w:rFonts w:ascii="Calibri" w:hAnsi="Calibri"/>
          <w:sz w:val="20"/>
          <w:lang w:val="en-US" w:eastAsia="en-GB"/>
        </w:rPr>
        <w:t> </w:t>
      </w:r>
      <w:r w:rsidRPr="00866AE9">
        <w:rPr>
          <w:rFonts w:ascii="Calibri" w:hAnsi="Calibri"/>
          <w:sz w:val="24"/>
          <w:lang w:val="en-US" w:eastAsia="en-GB"/>
        </w:rPr>
        <w:t>  </w:t>
      </w:r>
    </w:p>
    <w:p w14:paraId="6AEC4A8F" w14:textId="77777777" w:rsidR="00C445B0" w:rsidRPr="00845BE7" w:rsidRDefault="00C445B0" w:rsidP="00C445B0">
      <w:pPr>
        <w:pStyle w:val="paragraph"/>
        <w:spacing w:before="0" w:beforeAutospacing="0" w:after="0" w:afterAutospacing="0"/>
        <w:jc w:val="both"/>
        <w:textAlignment w:val="baseline"/>
        <w:rPr>
          <w:rStyle w:val="normaltextrun"/>
          <w:rFonts w:ascii="Calibri" w:hAnsi="Calibri" w:cs="Calibri"/>
          <w:sz w:val="20"/>
          <w:szCs w:val="20"/>
        </w:rPr>
      </w:pPr>
      <w:r w:rsidRPr="00845BE7">
        <w:rPr>
          <w:rStyle w:val="normaltextrun"/>
          <w:rFonts w:ascii="Calibri" w:hAnsi="Calibri"/>
          <w:b/>
          <w:sz w:val="20"/>
        </w:rPr>
        <w:t xml:space="preserve">Prochains salons de la FESPA :  </w:t>
      </w:r>
    </w:p>
    <w:p w14:paraId="05F54E35" w14:textId="77777777" w:rsidR="00C445B0" w:rsidRPr="00866AE9" w:rsidRDefault="00C445B0" w:rsidP="00C445B0">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866AE9">
        <w:rPr>
          <w:rFonts w:ascii="Calibri" w:hAnsi="Calibri"/>
          <w:sz w:val="20"/>
          <w:lang w:val="es-ES" w:eastAsia="en-GB"/>
        </w:rPr>
        <w:t>FESPA Global Print Expo 2026, 19 – 22 May 2026, Fira de Barcelona, Spain</w:t>
      </w:r>
    </w:p>
    <w:p w14:paraId="2EC5FD47" w14:textId="77777777" w:rsidR="00C445B0" w:rsidRPr="00866AE9" w:rsidRDefault="00C445B0" w:rsidP="00C445B0">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European Sign Expo 2026, 19 – 22 May 2026, Fira de Barcelona, Spain</w:t>
      </w:r>
    </w:p>
    <w:p w14:paraId="7C926534" w14:textId="77777777" w:rsidR="00C445B0" w:rsidRPr="00866AE9" w:rsidRDefault="00C445B0" w:rsidP="00C445B0">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866AE9">
        <w:rPr>
          <w:rFonts w:ascii="Calibri" w:hAnsi="Calibri"/>
          <w:color w:val="000000" w:themeColor="text1"/>
          <w:sz w:val="20"/>
          <w:lang w:eastAsia="en-GB"/>
        </w:rPr>
        <w:t xml:space="preserve">Personalisation Experience 2026, </w:t>
      </w:r>
      <w:r w:rsidRPr="00866AE9">
        <w:rPr>
          <w:rFonts w:ascii="Calibri" w:hAnsi="Calibri"/>
          <w:sz w:val="20"/>
          <w:lang w:eastAsia="en-GB"/>
        </w:rPr>
        <w:t>19 – 22 May 2026, Fira de Barcelona, Spain</w:t>
      </w:r>
    </w:p>
    <w:p w14:paraId="174188FC" w14:textId="77777777" w:rsidR="00C445B0" w:rsidRPr="00866AE9" w:rsidRDefault="00C445B0" w:rsidP="00C445B0">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r w:rsidRPr="00866AE9">
        <w:rPr>
          <w:rFonts w:ascii="Calibri" w:hAnsi="Calibri"/>
          <w:sz w:val="20"/>
          <w:lang w:val="es-ES" w:eastAsia="en-GB"/>
        </w:rPr>
        <w:t>WrapFest 2026, 19-22 May 2026, Fira de Barcelona, Spain</w:t>
      </w:r>
    </w:p>
    <w:p w14:paraId="4830E039" w14:textId="77777777" w:rsidR="00C445B0" w:rsidRPr="0083645C" w:rsidRDefault="00C445B0" w:rsidP="00C445B0">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83645C">
        <w:rPr>
          <w:rFonts w:ascii="Calibri" w:hAnsi="Calibri"/>
          <w:sz w:val="20"/>
          <w:lang w:val="en-GB" w:eastAsia="en-GB"/>
        </w:rPr>
        <w:t>Corrugated 2026, 19 – 22 May 2026, Fira de Barcelona, Spain</w:t>
      </w:r>
    </w:p>
    <w:p w14:paraId="1616B8C9" w14:textId="77777777" w:rsidR="00C445B0" w:rsidRPr="00866AE9" w:rsidRDefault="00C445B0" w:rsidP="00C445B0">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Textile 2026, 19 – 22 May 2026, Fira de Barcelona, Spain</w:t>
      </w:r>
    </w:p>
    <w:p w14:paraId="00BBB4D7" w14:textId="77777777" w:rsidR="00C445B0" w:rsidRPr="00C445B0" w:rsidRDefault="00C445B0" w:rsidP="00C445B0">
      <w:pPr>
        <w:spacing w:after="0" w:line="240" w:lineRule="auto"/>
        <w:jc w:val="both"/>
        <w:textAlignment w:val="baseline"/>
        <w:rPr>
          <w:rFonts w:ascii="Times New Roman" w:eastAsia="Times New Roman" w:hAnsi="Times New Roman" w:cs="Times New Roman"/>
          <w:sz w:val="24"/>
          <w:szCs w:val="24"/>
        </w:rPr>
      </w:pPr>
      <w:r w:rsidRPr="00C445B0">
        <w:rPr>
          <w:rFonts w:ascii="Calibri" w:hAnsi="Calibri"/>
          <w:sz w:val="20"/>
          <w:lang w:eastAsia="en-GB"/>
        </w:rPr>
        <w:t>   </w:t>
      </w:r>
    </w:p>
    <w:p w14:paraId="3C1549F6" w14:textId="77777777" w:rsidR="00C445B0" w:rsidRDefault="00C445B0" w:rsidP="00C445B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eastAsiaTheme="majorEastAsia" w:hAnsi="Calibri" w:cs="Calibri"/>
          <w:sz w:val="20"/>
          <w:szCs w:val="20"/>
        </w:rPr>
        <w:t> </w:t>
      </w:r>
    </w:p>
    <w:p w14:paraId="17C34281" w14:textId="77777777" w:rsidR="00C445B0" w:rsidRDefault="00C445B0" w:rsidP="00C445B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eastAsiaTheme="majorEastAsia" w:hAnsi="Calibri" w:cs="Calibri"/>
          <w:sz w:val="20"/>
          <w:szCs w:val="20"/>
        </w:rPr>
        <w:t> </w:t>
      </w:r>
    </w:p>
    <w:p w14:paraId="38DB0F87" w14:textId="77777777" w:rsidR="00C445B0" w:rsidRDefault="00C445B0" w:rsidP="00C445B0">
      <w:pPr>
        <w:spacing w:after="0" w:line="240" w:lineRule="auto"/>
        <w:jc w:val="both"/>
        <w:textAlignment w:val="baseline"/>
        <w:rPr>
          <w:rStyle w:val="eop"/>
          <w:rFonts w:ascii="Calibri" w:eastAsiaTheme="majorEastAsia" w:hAnsi="Calibri" w:cs="Calibri"/>
          <w:sz w:val="20"/>
          <w:szCs w:val="20"/>
        </w:rPr>
      </w:pPr>
      <w:r w:rsidRPr="7CEB7A4D">
        <w:rPr>
          <w:rStyle w:val="normaltextrun"/>
          <w:rFonts w:ascii="Calibri" w:hAnsi="Calibri" w:cs="Calibri"/>
          <w:b/>
          <w:bCs/>
          <w:sz w:val="20"/>
          <w:szCs w:val="20"/>
        </w:rPr>
        <w:t>Pour de plus amples informations, veuillez contacter:</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p>
    <w:p w14:paraId="46EF7E84" w14:textId="77777777" w:rsidR="00C445B0" w:rsidRPr="001500AB" w:rsidRDefault="00C445B0" w:rsidP="00C445B0">
      <w:pPr>
        <w:spacing w:after="0" w:line="240" w:lineRule="auto"/>
        <w:jc w:val="both"/>
        <w:textAlignment w:val="baseline"/>
        <w:rPr>
          <w:rFonts w:ascii="Segoe UI" w:eastAsia="Times New Roman" w:hAnsi="Segoe UI" w:cs="Segoe UI"/>
          <w:sz w:val="18"/>
          <w:szCs w:val="18"/>
        </w:rPr>
      </w:pPr>
      <w:r w:rsidRPr="001500AB">
        <w:rPr>
          <w:rFonts w:ascii="Calibri" w:hAnsi="Calibri"/>
          <w:sz w:val="20"/>
          <w:lang w:eastAsia="en-GB"/>
        </w:rPr>
        <w:t>Rachelle Harry</w:t>
      </w:r>
      <w:r w:rsidRPr="001500AB">
        <w:rPr>
          <w:rFonts w:ascii="Calibri" w:hAnsi="Calibri"/>
          <w:sz w:val="20"/>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0"/>
          <w:lang w:eastAsia="en-GB"/>
        </w:rPr>
        <w:t>Caroline Bissell</w:t>
      </w:r>
      <w:r w:rsidRPr="001500AB">
        <w:rPr>
          <w:rFonts w:ascii="Calibri" w:hAnsi="Calibri"/>
          <w:sz w:val="24"/>
          <w:lang w:eastAsia="en-GB"/>
        </w:rPr>
        <w:t> </w:t>
      </w:r>
    </w:p>
    <w:p w14:paraId="6CD56AF0" w14:textId="77777777" w:rsidR="00C445B0" w:rsidRPr="00F464E9" w:rsidRDefault="00C445B0" w:rsidP="00C445B0">
      <w:pPr>
        <w:spacing w:after="0" w:line="240" w:lineRule="auto"/>
        <w:jc w:val="both"/>
        <w:textAlignment w:val="baseline"/>
        <w:rPr>
          <w:rFonts w:ascii="Calibri" w:eastAsia="Yu Gothic Light" w:hAnsi="Calibri" w:cs="Calibri"/>
          <w:sz w:val="20"/>
          <w:szCs w:val="20"/>
        </w:rPr>
      </w:pPr>
      <w:r w:rsidRPr="00F464E9">
        <w:rPr>
          <w:rFonts w:ascii="Calibri" w:hAnsi="Calibri"/>
          <w:sz w:val="20"/>
          <w:lang w:eastAsia="en-GB"/>
        </w:rPr>
        <w:t>AD Communications</w:t>
      </w:r>
      <w:r w:rsidRPr="00F464E9">
        <w:rPr>
          <w:rFonts w:ascii="Calibri" w:hAnsi="Calibri"/>
          <w:sz w:val="24"/>
          <w:lang w:eastAsia="en-GB"/>
        </w:rPr>
        <w:tab/>
      </w:r>
      <w:r w:rsidRPr="00F464E9">
        <w:rPr>
          <w:rFonts w:ascii="Calibri" w:hAnsi="Calibri"/>
          <w:sz w:val="24"/>
          <w:lang w:eastAsia="en-GB"/>
        </w:rPr>
        <w:tab/>
      </w:r>
      <w:r w:rsidRPr="00F464E9">
        <w:rPr>
          <w:rFonts w:ascii="Calibri" w:hAnsi="Calibri"/>
          <w:sz w:val="24"/>
          <w:lang w:eastAsia="en-GB"/>
        </w:rPr>
        <w:tab/>
      </w:r>
      <w:r w:rsidRPr="00F464E9">
        <w:rPr>
          <w:rFonts w:ascii="Calibri" w:hAnsi="Calibri"/>
          <w:sz w:val="20"/>
          <w:lang w:eastAsia="en-GB"/>
        </w:rPr>
        <w:t>FESPA</w:t>
      </w:r>
      <w:r w:rsidRPr="00F464E9">
        <w:rPr>
          <w:rFonts w:ascii="Calibri" w:hAnsi="Calibri"/>
          <w:sz w:val="24"/>
          <w:lang w:eastAsia="en-GB"/>
        </w:rPr>
        <w:t>  </w:t>
      </w:r>
    </w:p>
    <w:p w14:paraId="527462FC" w14:textId="77777777" w:rsidR="00C445B0" w:rsidRPr="00F464E9" w:rsidRDefault="00C445B0" w:rsidP="00C445B0">
      <w:pPr>
        <w:spacing w:after="0" w:line="240" w:lineRule="auto"/>
        <w:jc w:val="both"/>
        <w:textAlignment w:val="baseline"/>
        <w:rPr>
          <w:rFonts w:ascii="Segoe UI" w:eastAsia="Times New Roman" w:hAnsi="Segoe UI" w:cs="Segoe UI"/>
          <w:sz w:val="18"/>
          <w:szCs w:val="18"/>
        </w:rPr>
      </w:pPr>
      <w:r w:rsidRPr="00F464E9">
        <w:rPr>
          <w:rFonts w:ascii="Calibri" w:hAnsi="Calibri"/>
          <w:sz w:val="20"/>
          <w:lang w:eastAsia="en-GB"/>
        </w:rPr>
        <w:t xml:space="preserve">Tel: + 44 (0) 1372 464470        </w:t>
      </w:r>
      <w:r w:rsidRPr="00F464E9">
        <w:rPr>
          <w:rFonts w:ascii="Calibri" w:hAnsi="Calibri"/>
          <w:sz w:val="20"/>
          <w:lang w:eastAsia="en-GB"/>
        </w:rPr>
        <w:tab/>
      </w:r>
      <w:r w:rsidRPr="00F464E9">
        <w:rPr>
          <w:rFonts w:ascii="Calibri" w:hAnsi="Calibri"/>
          <w:sz w:val="24"/>
          <w:lang w:eastAsia="en-GB"/>
        </w:rPr>
        <w:tab/>
      </w:r>
      <w:r w:rsidRPr="00F464E9">
        <w:rPr>
          <w:rFonts w:ascii="Calibri" w:hAnsi="Calibri"/>
          <w:sz w:val="20"/>
          <w:lang w:eastAsia="en-GB"/>
        </w:rPr>
        <w:t>Tel: +44 (0) 1737 228160</w:t>
      </w:r>
    </w:p>
    <w:p w14:paraId="560649AB" w14:textId="77777777" w:rsidR="00C445B0" w:rsidRPr="00F464E9" w:rsidRDefault="00C445B0" w:rsidP="00C445B0">
      <w:pPr>
        <w:spacing w:after="0" w:line="240" w:lineRule="auto"/>
        <w:jc w:val="both"/>
        <w:textAlignment w:val="baseline"/>
        <w:rPr>
          <w:rFonts w:ascii="Segoe UI" w:eastAsia="Times New Roman" w:hAnsi="Segoe UI" w:cs="Segoe UI"/>
          <w:sz w:val="18"/>
          <w:szCs w:val="18"/>
        </w:rPr>
      </w:pPr>
      <w:r w:rsidRPr="00F464E9">
        <w:rPr>
          <w:rFonts w:ascii="Calibri" w:hAnsi="Calibri"/>
          <w:sz w:val="20"/>
          <w:lang w:eastAsia="en-GB"/>
        </w:rPr>
        <w:t xml:space="preserve">Email: </w:t>
      </w:r>
      <w:hyperlink r:id="rId12" w:history="1">
        <w:r w:rsidRPr="00F464E9">
          <w:rPr>
            <w:rFonts w:ascii="Calibri" w:hAnsi="Calibri"/>
            <w:color w:val="0070C0"/>
            <w:sz w:val="20"/>
            <w:u w:val="single"/>
            <w:lang w:eastAsia="en-GB"/>
          </w:rPr>
          <w:t>rharry@adcomms.co.uk</w:t>
        </w:r>
      </w:hyperlink>
      <w:r w:rsidRPr="00F464E9">
        <w:rPr>
          <w:rFonts w:ascii="Calibri" w:hAnsi="Calibri"/>
          <w:color w:val="0563C1"/>
          <w:sz w:val="20"/>
          <w:lang w:eastAsia="en-GB"/>
        </w:rPr>
        <w:tab/>
      </w:r>
      <w:r w:rsidRPr="00F464E9">
        <w:rPr>
          <w:rFonts w:ascii="Calibri" w:hAnsi="Calibri"/>
          <w:sz w:val="24"/>
          <w:lang w:eastAsia="en-GB"/>
        </w:rPr>
        <w:tab/>
      </w:r>
      <w:r w:rsidRPr="00F464E9">
        <w:rPr>
          <w:rFonts w:ascii="Calibri" w:hAnsi="Calibri"/>
          <w:sz w:val="20"/>
          <w:lang w:eastAsia="en-GB"/>
        </w:rPr>
        <w:t xml:space="preserve">Email: </w:t>
      </w:r>
      <w:hyperlink r:id="rId13" w:history="1">
        <w:r w:rsidRPr="00F464E9">
          <w:rPr>
            <w:rFonts w:ascii="Calibri" w:hAnsi="Calibri"/>
            <w:color w:val="0563C1" w:themeColor="hyperlink"/>
            <w:sz w:val="20"/>
            <w:u w:val="single"/>
            <w:lang w:eastAsia="en-GB"/>
          </w:rPr>
          <w:t>Caroline.Bissell@fespa.com</w:t>
        </w:r>
      </w:hyperlink>
      <w:r w:rsidRPr="00F464E9">
        <w:rPr>
          <w:rFonts w:ascii="Calibri" w:hAnsi="Calibri"/>
          <w:sz w:val="20"/>
          <w:lang w:eastAsia="en-GB"/>
        </w:rPr>
        <w:t xml:space="preserve"> </w:t>
      </w:r>
      <w:r w:rsidRPr="00F464E9">
        <w:rPr>
          <w:rFonts w:ascii="Times New Roman" w:hAnsi="Times New Roman"/>
          <w:color w:val="0070C0"/>
          <w:sz w:val="24"/>
          <w:lang w:eastAsia="en-GB"/>
        </w:rPr>
        <w:t xml:space="preserve"> </w:t>
      </w:r>
      <w:r w:rsidRPr="00F464E9">
        <w:rPr>
          <w:rFonts w:ascii="Calibri" w:hAnsi="Calibri"/>
          <w:color w:val="0070C0"/>
          <w:sz w:val="20"/>
          <w:lang w:eastAsia="en-GB"/>
        </w:rPr>
        <w:t>  </w:t>
      </w:r>
      <w:r w:rsidRPr="00F464E9">
        <w:rPr>
          <w:rFonts w:ascii="Calibri" w:hAnsi="Calibri"/>
          <w:color w:val="0070C0"/>
          <w:sz w:val="24"/>
          <w:lang w:eastAsia="en-GB"/>
        </w:rPr>
        <w:t>  </w:t>
      </w:r>
    </w:p>
    <w:p w14:paraId="09ADF3C5" w14:textId="4A450315" w:rsidR="003C2FD6" w:rsidRPr="00C445B0" w:rsidRDefault="00C445B0" w:rsidP="00C445B0">
      <w:pPr>
        <w:spacing w:after="0" w:line="240" w:lineRule="auto"/>
        <w:textAlignment w:val="baseline"/>
        <w:rPr>
          <w:rFonts w:ascii="Segoe UI" w:eastAsia="Times New Roman" w:hAnsi="Segoe UI" w:cs="Segoe UI"/>
          <w:sz w:val="18"/>
          <w:szCs w:val="18"/>
          <w:lang w:val="nl-NL"/>
        </w:rPr>
      </w:pPr>
      <w:r w:rsidRPr="0083645C">
        <w:rPr>
          <w:rFonts w:ascii="Calibri" w:hAnsi="Calibri"/>
          <w:sz w:val="20"/>
          <w:lang w:val="nl-NL" w:eastAsia="en-GB"/>
        </w:rPr>
        <w:t xml:space="preserve">Website: </w:t>
      </w:r>
      <w:hyperlink r:id="rId14" w:tgtFrame="_blank" w:history="1">
        <w:r w:rsidRPr="0083645C">
          <w:rPr>
            <w:rFonts w:ascii="Calibri" w:hAnsi="Calibri"/>
            <w:color w:val="4472C4"/>
            <w:sz w:val="20"/>
            <w:u w:val="single"/>
            <w:lang w:val="nl-NL" w:eastAsia="en-GB"/>
          </w:rPr>
          <w:t>www.adcomms.co.uk</w:t>
        </w:r>
      </w:hyperlink>
      <w:r w:rsidRPr="0083645C">
        <w:rPr>
          <w:rFonts w:ascii="Calibri" w:hAnsi="Calibri"/>
          <w:color w:val="4472C4"/>
          <w:sz w:val="20"/>
          <w:lang w:val="nl-NL" w:eastAsia="en-GB"/>
        </w:rPr>
        <w:tab/>
      </w:r>
      <w:r w:rsidRPr="0083645C">
        <w:rPr>
          <w:rFonts w:ascii="Calibri" w:hAnsi="Calibri"/>
          <w:sz w:val="24"/>
          <w:lang w:val="nl-NL" w:eastAsia="en-GB"/>
        </w:rPr>
        <w:tab/>
      </w:r>
      <w:r w:rsidRPr="0083645C">
        <w:rPr>
          <w:rFonts w:ascii="Calibri" w:hAnsi="Calibri"/>
          <w:sz w:val="20"/>
          <w:lang w:val="nl-NL" w:eastAsia="en-GB"/>
        </w:rPr>
        <w:t xml:space="preserve">Website: </w:t>
      </w:r>
      <w:hyperlink r:id="rId15" w:tgtFrame="_blank" w:history="1">
        <w:r w:rsidRPr="0083645C">
          <w:rPr>
            <w:rFonts w:ascii="Calibri" w:hAnsi="Calibri"/>
            <w:color w:val="4472C4"/>
            <w:sz w:val="20"/>
            <w:u w:val="single"/>
            <w:lang w:val="nl-NL" w:eastAsia="en-GB"/>
          </w:rPr>
          <w:t>www.fespa.com</w:t>
        </w:r>
      </w:hyperlink>
      <w:r w:rsidRPr="0083645C">
        <w:rPr>
          <w:rFonts w:ascii="Calibri" w:hAnsi="Calibri"/>
          <w:color w:val="4472C4"/>
          <w:sz w:val="24"/>
          <w:lang w:val="nl-NL" w:eastAsia="en-GB"/>
        </w:rPr>
        <w:t>  </w:t>
      </w:r>
    </w:p>
    <w:sectPr w:rsidR="003C2FD6" w:rsidRPr="00C445B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7C1C0" w14:textId="77777777" w:rsidR="00B55D5D" w:rsidRDefault="00B55D5D" w:rsidP="003136FE">
      <w:pPr>
        <w:spacing w:after="0" w:line="240" w:lineRule="auto"/>
      </w:pPr>
      <w:r>
        <w:separator/>
      </w:r>
    </w:p>
  </w:endnote>
  <w:endnote w:type="continuationSeparator" w:id="0">
    <w:p w14:paraId="72AC87A2" w14:textId="77777777" w:rsidR="00B55D5D" w:rsidRDefault="00B55D5D"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A9906" w14:textId="77777777" w:rsidR="00B55D5D" w:rsidRDefault="00B55D5D" w:rsidP="003136FE">
      <w:pPr>
        <w:spacing w:after="0" w:line="240" w:lineRule="auto"/>
      </w:pPr>
      <w:r>
        <w:separator/>
      </w:r>
    </w:p>
  </w:footnote>
  <w:footnote w:type="continuationSeparator" w:id="0">
    <w:p w14:paraId="2E0DF337" w14:textId="77777777" w:rsidR="00B55D5D" w:rsidRDefault="00B55D5D"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B6423B"/>
    <w:multiLevelType w:val="hybridMultilevel"/>
    <w:tmpl w:val="0B7C0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9"/>
  </w:num>
  <w:num w:numId="2" w16cid:durableId="1536893498">
    <w:abstractNumId w:val="11"/>
  </w:num>
  <w:num w:numId="3" w16cid:durableId="2003585708">
    <w:abstractNumId w:val="7"/>
  </w:num>
  <w:num w:numId="4" w16cid:durableId="748573787">
    <w:abstractNumId w:val="10"/>
  </w:num>
  <w:num w:numId="5" w16cid:durableId="1063065520">
    <w:abstractNumId w:val="8"/>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 w:numId="12" w16cid:durableId="6749649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18F9"/>
    <w:rsid w:val="0003234A"/>
    <w:rsid w:val="00032C8F"/>
    <w:rsid w:val="000332B4"/>
    <w:rsid w:val="00034479"/>
    <w:rsid w:val="000346B0"/>
    <w:rsid w:val="0003561D"/>
    <w:rsid w:val="0003627C"/>
    <w:rsid w:val="00040CE0"/>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291F"/>
    <w:rsid w:val="00083CB4"/>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3"/>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832"/>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938B7"/>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C73EE"/>
    <w:rsid w:val="001D100F"/>
    <w:rsid w:val="001D167C"/>
    <w:rsid w:val="001D178B"/>
    <w:rsid w:val="001D1A8E"/>
    <w:rsid w:val="001D4D36"/>
    <w:rsid w:val="001D5911"/>
    <w:rsid w:val="001D5BCB"/>
    <w:rsid w:val="001E05D0"/>
    <w:rsid w:val="001F3493"/>
    <w:rsid w:val="001F7510"/>
    <w:rsid w:val="00200A30"/>
    <w:rsid w:val="00201846"/>
    <w:rsid w:val="002029D3"/>
    <w:rsid w:val="002069AB"/>
    <w:rsid w:val="0020733E"/>
    <w:rsid w:val="0020754D"/>
    <w:rsid w:val="0021105C"/>
    <w:rsid w:val="002145BA"/>
    <w:rsid w:val="00216D2A"/>
    <w:rsid w:val="0022073A"/>
    <w:rsid w:val="00224515"/>
    <w:rsid w:val="002249BF"/>
    <w:rsid w:val="00225772"/>
    <w:rsid w:val="002257EA"/>
    <w:rsid w:val="00231BE5"/>
    <w:rsid w:val="002320CE"/>
    <w:rsid w:val="00234089"/>
    <w:rsid w:val="00236D49"/>
    <w:rsid w:val="002430DE"/>
    <w:rsid w:val="00244EDB"/>
    <w:rsid w:val="002503D1"/>
    <w:rsid w:val="00250EED"/>
    <w:rsid w:val="002516AB"/>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32A5"/>
    <w:rsid w:val="00293896"/>
    <w:rsid w:val="002938E4"/>
    <w:rsid w:val="0029524C"/>
    <w:rsid w:val="0029552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3C70"/>
    <w:rsid w:val="002D5163"/>
    <w:rsid w:val="002D70C2"/>
    <w:rsid w:val="002E0957"/>
    <w:rsid w:val="002E43DC"/>
    <w:rsid w:val="002E4BE7"/>
    <w:rsid w:val="002E4E27"/>
    <w:rsid w:val="002E7DAD"/>
    <w:rsid w:val="002F0B66"/>
    <w:rsid w:val="002F6017"/>
    <w:rsid w:val="003013DF"/>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3E29"/>
    <w:rsid w:val="00345283"/>
    <w:rsid w:val="003457ED"/>
    <w:rsid w:val="00346ABE"/>
    <w:rsid w:val="003514D8"/>
    <w:rsid w:val="00353295"/>
    <w:rsid w:val="00353C3F"/>
    <w:rsid w:val="00357290"/>
    <w:rsid w:val="00357D25"/>
    <w:rsid w:val="00357EF1"/>
    <w:rsid w:val="00360D4E"/>
    <w:rsid w:val="00363418"/>
    <w:rsid w:val="003645D9"/>
    <w:rsid w:val="003657C7"/>
    <w:rsid w:val="00365DE3"/>
    <w:rsid w:val="00370216"/>
    <w:rsid w:val="003719F9"/>
    <w:rsid w:val="00374144"/>
    <w:rsid w:val="003767E1"/>
    <w:rsid w:val="0037790C"/>
    <w:rsid w:val="00382780"/>
    <w:rsid w:val="00385BCB"/>
    <w:rsid w:val="00386F12"/>
    <w:rsid w:val="00391082"/>
    <w:rsid w:val="00391EA8"/>
    <w:rsid w:val="00397654"/>
    <w:rsid w:val="00397DF9"/>
    <w:rsid w:val="003A07B9"/>
    <w:rsid w:val="003A266E"/>
    <w:rsid w:val="003A26C2"/>
    <w:rsid w:val="003A2CB8"/>
    <w:rsid w:val="003A4165"/>
    <w:rsid w:val="003A5B7B"/>
    <w:rsid w:val="003A67D9"/>
    <w:rsid w:val="003A68EC"/>
    <w:rsid w:val="003A6BF8"/>
    <w:rsid w:val="003A7A4E"/>
    <w:rsid w:val="003B169D"/>
    <w:rsid w:val="003B1720"/>
    <w:rsid w:val="003B1903"/>
    <w:rsid w:val="003B227C"/>
    <w:rsid w:val="003B3C35"/>
    <w:rsid w:val="003B40B3"/>
    <w:rsid w:val="003B4868"/>
    <w:rsid w:val="003B79F3"/>
    <w:rsid w:val="003C0620"/>
    <w:rsid w:val="003C0A22"/>
    <w:rsid w:val="003C1335"/>
    <w:rsid w:val="003C1833"/>
    <w:rsid w:val="003C269C"/>
    <w:rsid w:val="003C28AC"/>
    <w:rsid w:val="003C2FD6"/>
    <w:rsid w:val="003C374A"/>
    <w:rsid w:val="003C4A54"/>
    <w:rsid w:val="003C5BF1"/>
    <w:rsid w:val="003C61D3"/>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1DDE"/>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337"/>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97B8B"/>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48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7BA"/>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1834"/>
    <w:rsid w:val="005628B5"/>
    <w:rsid w:val="005629D7"/>
    <w:rsid w:val="00566147"/>
    <w:rsid w:val="00567AF3"/>
    <w:rsid w:val="00567E27"/>
    <w:rsid w:val="00570580"/>
    <w:rsid w:val="00576878"/>
    <w:rsid w:val="005776AD"/>
    <w:rsid w:val="0058030C"/>
    <w:rsid w:val="00580E23"/>
    <w:rsid w:val="0058128F"/>
    <w:rsid w:val="0058137F"/>
    <w:rsid w:val="00582AE5"/>
    <w:rsid w:val="00582D7E"/>
    <w:rsid w:val="00590A10"/>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B63C5"/>
    <w:rsid w:val="005C141A"/>
    <w:rsid w:val="005C6A08"/>
    <w:rsid w:val="005C76AD"/>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317DC"/>
    <w:rsid w:val="00631C79"/>
    <w:rsid w:val="006348F0"/>
    <w:rsid w:val="0063562B"/>
    <w:rsid w:val="00637352"/>
    <w:rsid w:val="00637BC0"/>
    <w:rsid w:val="006403EE"/>
    <w:rsid w:val="006409FF"/>
    <w:rsid w:val="00641B8D"/>
    <w:rsid w:val="006442AA"/>
    <w:rsid w:val="0064545F"/>
    <w:rsid w:val="00646727"/>
    <w:rsid w:val="00651313"/>
    <w:rsid w:val="0065252A"/>
    <w:rsid w:val="0065349C"/>
    <w:rsid w:val="00653C56"/>
    <w:rsid w:val="00654BDF"/>
    <w:rsid w:val="00655118"/>
    <w:rsid w:val="006647DD"/>
    <w:rsid w:val="0066527B"/>
    <w:rsid w:val="00665AF8"/>
    <w:rsid w:val="00666303"/>
    <w:rsid w:val="00666BBA"/>
    <w:rsid w:val="00667EE3"/>
    <w:rsid w:val="00673A1B"/>
    <w:rsid w:val="00674623"/>
    <w:rsid w:val="00676E57"/>
    <w:rsid w:val="006803C2"/>
    <w:rsid w:val="00682AD1"/>
    <w:rsid w:val="00683DF0"/>
    <w:rsid w:val="00694B72"/>
    <w:rsid w:val="006A02DA"/>
    <w:rsid w:val="006A2387"/>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2BB1"/>
    <w:rsid w:val="006F313A"/>
    <w:rsid w:val="006F355F"/>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571"/>
    <w:rsid w:val="00732BA3"/>
    <w:rsid w:val="0073490C"/>
    <w:rsid w:val="00735BD6"/>
    <w:rsid w:val="00736845"/>
    <w:rsid w:val="00740A9F"/>
    <w:rsid w:val="00740CF4"/>
    <w:rsid w:val="0074127A"/>
    <w:rsid w:val="00741600"/>
    <w:rsid w:val="00743221"/>
    <w:rsid w:val="00744368"/>
    <w:rsid w:val="00744454"/>
    <w:rsid w:val="00745F26"/>
    <w:rsid w:val="007464DB"/>
    <w:rsid w:val="00747FF6"/>
    <w:rsid w:val="00755FF0"/>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4B97"/>
    <w:rsid w:val="00795349"/>
    <w:rsid w:val="00795B03"/>
    <w:rsid w:val="00796208"/>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0A77"/>
    <w:rsid w:val="007E4E9A"/>
    <w:rsid w:val="007E5FF9"/>
    <w:rsid w:val="007E7C9B"/>
    <w:rsid w:val="007F0E73"/>
    <w:rsid w:val="007F3A51"/>
    <w:rsid w:val="007F65F4"/>
    <w:rsid w:val="007F77C2"/>
    <w:rsid w:val="008016EF"/>
    <w:rsid w:val="00803FAE"/>
    <w:rsid w:val="0080546D"/>
    <w:rsid w:val="00811F6F"/>
    <w:rsid w:val="0081294E"/>
    <w:rsid w:val="00812A7C"/>
    <w:rsid w:val="0082138C"/>
    <w:rsid w:val="0082139C"/>
    <w:rsid w:val="00821CD1"/>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776"/>
    <w:rsid w:val="00867D9D"/>
    <w:rsid w:val="008705DB"/>
    <w:rsid w:val="00872E92"/>
    <w:rsid w:val="00873DE0"/>
    <w:rsid w:val="00877683"/>
    <w:rsid w:val="008777F5"/>
    <w:rsid w:val="00877F82"/>
    <w:rsid w:val="00881698"/>
    <w:rsid w:val="008820FC"/>
    <w:rsid w:val="008832A4"/>
    <w:rsid w:val="00883D7F"/>
    <w:rsid w:val="00884FAB"/>
    <w:rsid w:val="008850E3"/>
    <w:rsid w:val="008865DE"/>
    <w:rsid w:val="00886F78"/>
    <w:rsid w:val="00887F92"/>
    <w:rsid w:val="00891494"/>
    <w:rsid w:val="00891BAB"/>
    <w:rsid w:val="00893A42"/>
    <w:rsid w:val="008A03AC"/>
    <w:rsid w:val="008A442B"/>
    <w:rsid w:val="008A518F"/>
    <w:rsid w:val="008A6967"/>
    <w:rsid w:val="008A71BD"/>
    <w:rsid w:val="008A77D3"/>
    <w:rsid w:val="008A7BB0"/>
    <w:rsid w:val="008A7FEC"/>
    <w:rsid w:val="008B0727"/>
    <w:rsid w:val="008B0789"/>
    <w:rsid w:val="008B3E4C"/>
    <w:rsid w:val="008B4A83"/>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002"/>
    <w:rsid w:val="008E7AA5"/>
    <w:rsid w:val="008E7C6F"/>
    <w:rsid w:val="008F063A"/>
    <w:rsid w:val="008F0F38"/>
    <w:rsid w:val="008F2564"/>
    <w:rsid w:val="008F364F"/>
    <w:rsid w:val="008F452C"/>
    <w:rsid w:val="008F596B"/>
    <w:rsid w:val="008F6507"/>
    <w:rsid w:val="008F70BB"/>
    <w:rsid w:val="009001AE"/>
    <w:rsid w:val="00901A8C"/>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36641"/>
    <w:rsid w:val="00942EBA"/>
    <w:rsid w:val="0094383F"/>
    <w:rsid w:val="009466BC"/>
    <w:rsid w:val="00947B56"/>
    <w:rsid w:val="00951352"/>
    <w:rsid w:val="009517F8"/>
    <w:rsid w:val="00951FC8"/>
    <w:rsid w:val="00953501"/>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B43"/>
    <w:rsid w:val="00972046"/>
    <w:rsid w:val="00976D3F"/>
    <w:rsid w:val="009776EC"/>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136"/>
    <w:rsid w:val="009C6917"/>
    <w:rsid w:val="009C7232"/>
    <w:rsid w:val="009D1135"/>
    <w:rsid w:val="009D1E1D"/>
    <w:rsid w:val="009D4F1E"/>
    <w:rsid w:val="009D51D9"/>
    <w:rsid w:val="009D6318"/>
    <w:rsid w:val="009D6ECB"/>
    <w:rsid w:val="009D6EEB"/>
    <w:rsid w:val="009E1A21"/>
    <w:rsid w:val="009E387B"/>
    <w:rsid w:val="009E492E"/>
    <w:rsid w:val="009E49AC"/>
    <w:rsid w:val="009E5C9C"/>
    <w:rsid w:val="009F300B"/>
    <w:rsid w:val="009F4305"/>
    <w:rsid w:val="009F4515"/>
    <w:rsid w:val="009F4841"/>
    <w:rsid w:val="00A00B1D"/>
    <w:rsid w:val="00A04A59"/>
    <w:rsid w:val="00A06707"/>
    <w:rsid w:val="00A10C22"/>
    <w:rsid w:val="00A1199D"/>
    <w:rsid w:val="00A12C65"/>
    <w:rsid w:val="00A14D50"/>
    <w:rsid w:val="00A23BA6"/>
    <w:rsid w:val="00A26AEB"/>
    <w:rsid w:val="00A3095A"/>
    <w:rsid w:val="00A3159A"/>
    <w:rsid w:val="00A33F25"/>
    <w:rsid w:val="00A3428C"/>
    <w:rsid w:val="00A36C8A"/>
    <w:rsid w:val="00A40921"/>
    <w:rsid w:val="00A42AFB"/>
    <w:rsid w:val="00A44383"/>
    <w:rsid w:val="00A44AAE"/>
    <w:rsid w:val="00A4791B"/>
    <w:rsid w:val="00A524A4"/>
    <w:rsid w:val="00A53C20"/>
    <w:rsid w:val="00A54DDC"/>
    <w:rsid w:val="00A54FE8"/>
    <w:rsid w:val="00A551E9"/>
    <w:rsid w:val="00A60F1F"/>
    <w:rsid w:val="00A6222C"/>
    <w:rsid w:val="00A65E64"/>
    <w:rsid w:val="00A66797"/>
    <w:rsid w:val="00A66C4B"/>
    <w:rsid w:val="00A66CD0"/>
    <w:rsid w:val="00A70428"/>
    <w:rsid w:val="00A70EAB"/>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871"/>
    <w:rsid w:val="00A93B70"/>
    <w:rsid w:val="00A94F74"/>
    <w:rsid w:val="00A96740"/>
    <w:rsid w:val="00AA12D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329"/>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5D5D"/>
    <w:rsid w:val="00B565C3"/>
    <w:rsid w:val="00B568DF"/>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0B9C"/>
    <w:rsid w:val="00B914F5"/>
    <w:rsid w:val="00B927B3"/>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01"/>
    <w:rsid w:val="00C25BC8"/>
    <w:rsid w:val="00C260A9"/>
    <w:rsid w:val="00C31B2C"/>
    <w:rsid w:val="00C337EF"/>
    <w:rsid w:val="00C401F1"/>
    <w:rsid w:val="00C42941"/>
    <w:rsid w:val="00C43D0C"/>
    <w:rsid w:val="00C445B0"/>
    <w:rsid w:val="00C45149"/>
    <w:rsid w:val="00C4524F"/>
    <w:rsid w:val="00C46235"/>
    <w:rsid w:val="00C47441"/>
    <w:rsid w:val="00C51614"/>
    <w:rsid w:val="00C52356"/>
    <w:rsid w:val="00C52B15"/>
    <w:rsid w:val="00C52CA5"/>
    <w:rsid w:val="00C5713B"/>
    <w:rsid w:val="00C62381"/>
    <w:rsid w:val="00C633E4"/>
    <w:rsid w:val="00C653C2"/>
    <w:rsid w:val="00C66721"/>
    <w:rsid w:val="00C66C00"/>
    <w:rsid w:val="00C71305"/>
    <w:rsid w:val="00C71445"/>
    <w:rsid w:val="00C7565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19D5"/>
    <w:rsid w:val="00CC446F"/>
    <w:rsid w:val="00CC5112"/>
    <w:rsid w:val="00CC7AF4"/>
    <w:rsid w:val="00CD04B5"/>
    <w:rsid w:val="00CD0BC6"/>
    <w:rsid w:val="00CD2B65"/>
    <w:rsid w:val="00CD3981"/>
    <w:rsid w:val="00CD3FCE"/>
    <w:rsid w:val="00CD404B"/>
    <w:rsid w:val="00CD4225"/>
    <w:rsid w:val="00CD4D0C"/>
    <w:rsid w:val="00CD5D64"/>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20CDE"/>
    <w:rsid w:val="00D26751"/>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0B7"/>
    <w:rsid w:val="00D87AFF"/>
    <w:rsid w:val="00D9110A"/>
    <w:rsid w:val="00D91433"/>
    <w:rsid w:val="00D93DFC"/>
    <w:rsid w:val="00D9574C"/>
    <w:rsid w:val="00D95B41"/>
    <w:rsid w:val="00DA12D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0C39"/>
    <w:rsid w:val="00E11C0E"/>
    <w:rsid w:val="00E11E8E"/>
    <w:rsid w:val="00E13D79"/>
    <w:rsid w:val="00E14F55"/>
    <w:rsid w:val="00E151EC"/>
    <w:rsid w:val="00E15F5D"/>
    <w:rsid w:val="00E209C0"/>
    <w:rsid w:val="00E227B2"/>
    <w:rsid w:val="00E23AF6"/>
    <w:rsid w:val="00E244BE"/>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96528"/>
    <w:rsid w:val="00EA00B5"/>
    <w:rsid w:val="00EA0540"/>
    <w:rsid w:val="00EA1206"/>
    <w:rsid w:val="00EA513A"/>
    <w:rsid w:val="00EA5AF9"/>
    <w:rsid w:val="00EA682A"/>
    <w:rsid w:val="00EB2220"/>
    <w:rsid w:val="00EB3290"/>
    <w:rsid w:val="00EB337A"/>
    <w:rsid w:val="00EB3C93"/>
    <w:rsid w:val="00EB5340"/>
    <w:rsid w:val="00EB6843"/>
    <w:rsid w:val="00EC5AD3"/>
    <w:rsid w:val="00EC6EC1"/>
    <w:rsid w:val="00ED13B6"/>
    <w:rsid w:val="00ED273B"/>
    <w:rsid w:val="00ED3072"/>
    <w:rsid w:val="00ED55FA"/>
    <w:rsid w:val="00ED6324"/>
    <w:rsid w:val="00EE0260"/>
    <w:rsid w:val="00EE1838"/>
    <w:rsid w:val="00EE31B1"/>
    <w:rsid w:val="00EE3350"/>
    <w:rsid w:val="00EF1C6D"/>
    <w:rsid w:val="00EF3606"/>
    <w:rsid w:val="00EF3B48"/>
    <w:rsid w:val="00EF44D4"/>
    <w:rsid w:val="00EF4D75"/>
    <w:rsid w:val="00EF7D52"/>
    <w:rsid w:val="00F008E7"/>
    <w:rsid w:val="00F01EB2"/>
    <w:rsid w:val="00F024AD"/>
    <w:rsid w:val="00F024B2"/>
    <w:rsid w:val="00F0404C"/>
    <w:rsid w:val="00F05517"/>
    <w:rsid w:val="00F0587E"/>
    <w:rsid w:val="00F075E0"/>
    <w:rsid w:val="00F10F44"/>
    <w:rsid w:val="00F11200"/>
    <w:rsid w:val="00F11AD6"/>
    <w:rsid w:val="00F13BF5"/>
    <w:rsid w:val="00F1411D"/>
    <w:rsid w:val="00F14A70"/>
    <w:rsid w:val="00F14D9D"/>
    <w:rsid w:val="00F16032"/>
    <w:rsid w:val="00F1795A"/>
    <w:rsid w:val="00F2024F"/>
    <w:rsid w:val="00F20F50"/>
    <w:rsid w:val="00F22150"/>
    <w:rsid w:val="00F23C33"/>
    <w:rsid w:val="00F26D9F"/>
    <w:rsid w:val="00F270C4"/>
    <w:rsid w:val="00F33814"/>
    <w:rsid w:val="00F34780"/>
    <w:rsid w:val="00F34DD5"/>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6508"/>
    <w:rsid w:val="00F7136C"/>
    <w:rsid w:val="00F71A5A"/>
    <w:rsid w:val="00F7301C"/>
    <w:rsid w:val="00F738F8"/>
    <w:rsid w:val="00F7421F"/>
    <w:rsid w:val="00F75456"/>
    <w:rsid w:val="00F80ED5"/>
    <w:rsid w:val="00F815B4"/>
    <w:rsid w:val="00F834D4"/>
    <w:rsid w:val="00F84DCC"/>
    <w:rsid w:val="00F87C69"/>
    <w:rsid w:val="00F90251"/>
    <w:rsid w:val="00F91A59"/>
    <w:rsid w:val="00F93509"/>
    <w:rsid w:val="00F94B6D"/>
    <w:rsid w:val="00F9559F"/>
    <w:rsid w:val="00F957F4"/>
    <w:rsid w:val="00F95A57"/>
    <w:rsid w:val="00F97BAC"/>
    <w:rsid w:val="00FA0833"/>
    <w:rsid w:val="00FA21DD"/>
    <w:rsid w:val="00FA2D9C"/>
    <w:rsid w:val="00FA41AF"/>
    <w:rsid w:val="00FB0210"/>
    <w:rsid w:val="00FB10B7"/>
    <w:rsid w:val="00FB1F5C"/>
    <w:rsid w:val="00FB47AB"/>
    <w:rsid w:val="00FB6504"/>
    <w:rsid w:val="00FC2816"/>
    <w:rsid w:val="00FC3D39"/>
    <w:rsid w:val="00FC5C2F"/>
    <w:rsid w:val="00FC7763"/>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aroline.Bissell@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harry@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rap-fest.com/"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EE4AEEE-FFE5-47EF-B32C-4B6F7A266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7C640-4954-4D1E-9D4B-68C91CAAB6CE}">
  <ds:schemaRefs>
    <ds:schemaRef ds:uri="http://schemas.microsoft.com/sharepoint/v3/contenttype/forms"/>
  </ds:schemaRefs>
</ds:datastoreItem>
</file>

<file path=customXml/itemProps3.xml><?xml version="1.0" encoding="utf-8"?>
<ds:datastoreItem xmlns:ds="http://schemas.openxmlformats.org/officeDocument/2006/customXml" ds:itemID="{DA076F11-BEC9-46E6-9096-C82A3E38C317}">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5T10:34:00Z</dcterms:created>
  <dcterms:modified xsi:type="dcterms:W3CDTF">2026-04-2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y fmtid="{D5CDD505-2E9C-101B-9397-08002B2CF9AE}" pid="3" name="MediaServiceImageTags">
    <vt:lpwstr/>
  </property>
</Properties>
</file>